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CA80D"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36"/>
          <w:szCs w:val="36"/>
          <w14:ligatures w14:val="none"/>
        </w:rPr>
        <w:t>The Testes:</w:t>
      </w:r>
      <w:r w:rsidRPr="007B17F9">
        <w:rPr>
          <w:rFonts w:ascii="Times New Roman" w:eastAsia="Times New Roman" w:hAnsi="Times New Roman" w:cs="Times New Roman"/>
          <w:b/>
          <w:bCs/>
          <w:kern w:val="0"/>
          <w:sz w:val="28"/>
          <w:szCs w:val="28"/>
          <w14:ligatures w14:val="none"/>
        </w:rPr>
        <w:t xml:space="preserve"> </w:t>
      </w:r>
      <w:r w:rsidRPr="00BC37E0">
        <w:rPr>
          <w:rFonts w:ascii="Times New Roman" w:eastAsia="Times New Roman" w:hAnsi="Times New Roman" w:cs="Times New Roman"/>
          <w:b/>
          <w:bCs/>
          <w:kern w:val="0"/>
          <w:sz w:val="36"/>
          <w:szCs w:val="36"/>
          <w14:ligatures w14:val="none"/>
        </w:rPr>
        <w:t xml:space="preserve">Hormonal Hubs of the </w:t>
      </w:r>
      <w:r>
        <w:rPr>
          <w:rFonts w:ascii="Times New Roman" w:eastAsia="Times New Roman" w:hAnsi="Times New Roman" w:cs="Times New Roman"/>
          <w:b/>
          <w:bCs/>
          <w:kern w:val="0"/>
          <w:sz w:val="36"/>
          <w:szCs w:val="36"/>
          <w14:ligatures w14:val="none"/>
        </w:rPr>
        <w:t>Male</w:t>
      </w:r>
      <w:r w:rsidRPr="00BC37E0">
        <w:rPr>
          <w:rFonts w:ascii="Times New Roman" w:eastAsia="Times New Roman" w:hAnsi="Times New Roman" w:cs="Times New Roman"/>
          <w:b/>
          <w:bCs/>
          <w:kern w:val="0"/>
          <w:sz w:val="36"/>
          <w:szCs w:val="36"/>
          <w14:ligatures w14:val="none"/>
        </w:rPr>
        <w:t xml:space="preserve"> Reproductive System</w:t>
      </w:r>
    </w:p>
    <w:p w14:paraId="0D37CC53"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The testes, also known as testicles, are vital organs of the male reproductive system. These oval-shaped glands are responsible for producing sperm and testosterone, the primary male sex hormone. Their dual role in reproduction and hormone regulation makes them central to male health and development.</w:t>
      </w:r>
    </w:p>
    <w:p w14:paraId="30A63836" w14:textId="77777777" w:rsidR="007B17F9" w:rsidRPr="007B17F9" w:rsidRDefault="007B17F9" w:rsidP="007B17F9">
      <w:pPr>
        <w:spacing w:before="100" w:beforeAutospacing="1" w:after="100" w:afterAutospacing="1"/>
        <w:outlineLvl w:val="2"/>
        <w:rPr>
          <w:rFonts w:ascii="Times New Roman" w:eastAsia="Times New Roman" w:hAnsi="Times New Roman" w:cs="Times New Roman"/>
          <w:b/>
          <w:bCs/>
          <w:kern w:val="0"/>
          <w:sz w:val="28"/>
          <w:szCs w:val="28"/>
          <w14:ligatures w14:val="none"/>
        </w:rPr>
      </w:pPr>
      <w:r w:rsidRPr="007B17F9">
        <w:rPr>
          <w:rFonts w:ascii="Times New Roman" w:eastAsia="Times New Roman" w:hAnsi="Times New Roman" w:cs="Times New Roman"/>
          <w:b/>
          <w:bCs/>
          <w:kern w:val="0"/>
          <w:sz w:val="28"/>
          <w:szCs w:val="28"/>
          <w14:ligatures w14:val="none"/>
        </w:rPr>
        <w:t>Structure and Location of the Testes</w:t>
      </w:r>
    </w:p>
    <w:p w14:paraId="73C741F6"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The testes are located within the scrotum, a pouch of skin that hangs outside the male body. This external positioning is crucial because sperm production requires a temperature slightly cooler than the body’s core temperature. Each testis is about 1.5 inches long and surrounded by protective layers, including the tunica albuginea, a dense connective tissue that forms a protective capsule.</w:t>
      </w:r>
    </w:p>
    <w:p w14:paraId="3E3A6C1C"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 xml:space="preserve">Inside each testis are tightly coiled tubes called </w:t>
      </w:r>
      <w:r w:rsidRPr="007B17F9">
        <w:rPr>
          <w:rFonts w:ascii="Times New Roman" w:eastAsia="Times New Roman" w:hAnsi="Times New Roman" w:cs="Times New Roman"/>
          <w:b/>
          <w:bCs/>
          <w:kern w:val="0"/>
          <w:sz w:val="28"/>
          <w:szCs w:val="28"/>
          <w14:ligatures w14:val="none"/>
        </w:rPr>
        <w:t>seminiferous tubules</w:t>
      </w:r>
      <w:r w:rsidRPr="007B17F9">
        <w:rPr>
          <w:rFonts w:ascii="Times New Roman" w:eastAsia="Times New Roman" w:hAnsi="Times New Roman" w:cs="Times New Roman"/>
          <w:kern w:val="0"/>
          <w:sz w:val="28"/>
          <w:szCs w:val="28"/>
          <w14:ligatures w14:val="none"/>
        </w:rPr>
        <w:t>, where sperm are produced. These tubules are surrounded by interstitial cells (also called Leydig cells), which produce testosterone.</w:t>
      </w:r>
    </w:p>
    <w:p w14:paraId="62523DD2" w14:textId="77777777" w:rsidR="007B17F9" w:rsidRPr="007B17F9" w:rsidRDefault="007B17F9" w:rsidP="007B17F9">
      <w:pPr>
        <w:spacing w:before="100" w:beforeAutospacing="1" w:after="100" w:afterAutospacing="1"/>
        <w:outlineLvl w:val="2"/>
        <w:rPr>
          <w:rFonts w:ascii="Times New Roman" w:eastAsia="Times New Roman" w:hAnsi="Times New Roman" w:cs="Times New Roman"/>
          <w:b/>
          <w:bCs/>
          <w:kern w:val="0"/>
          <w:sz w:val="28"/>
          <w:szCs w:val="28"/>
          <w14:ligatures w14:val="none"/>
        </w:rPr>
      </w:pPr>
      <w:r w:rsidRPr="007B17F9">
        <w:rPr>
          <w:rFonts w:ascii="Times New Roman" w:eastAsia="Times New Roman" w:hAnsi="Times New Roman" w:cs="Times New Roman"/>
          <w:b/>
          <w:bCs/>
          <w:kern w:val="0"/>
          <w:sz w:val="28"/>
          <w:szCs w:val="28"/>
          <w14:ligatures w14:val="none"/>
        </w:rPr>
        <w:t>Functions of the Testes</w:t>
      </w:r>
    </w:p>
    <w:p w14:paraId="081A7E5B"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The testes have two primary functions:</w:t>
      </w:r>
    </w:p>
    <w:p w14:paraId="7B6E0D19" w14:textId="77777777" w:rsidR="007B17F9" w:rsidRPr="007B17F9" w:rsidRDefault="007B17F9" w:rsidP="007B17F9">
      <w:pPr>
        <w:numPr>
          <w:ilvl w:val="0"/>
          <w:numId w:val="1"/>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t>Sperm Production (Spermatogenesis)</w:t>
      </w:r>
      <w:r w:rsidRPr="007B17F9">
        <w:rPr>
          <w:rFonts w:ascii="Times New Roman" w:eastAsia="Times New Roman" w:hAnsi="Times New Roman" w:cs="Times New Roman"/>
          <w:kern w:val="0"/>
          <w:sz w:val="28"/>
          <w:szCs w:val="28"/>
          <w14:ligatures w14:val="none"/>
        </w:rPr>
        <w:t>:</w:t>
      </w:r>
    </w:p>
    <w:p w14:paraId="47F96015" w14:textId="77777777" w:rsidR="007B17F9" w:rsidRPr="007B17F9" w:rsidRDefault="007B17F9" w:rsidP="007B17F9">
      <w:pPr>
        <w:numPr>
          <w:ilvl w:val="1"/>
          <w:numId w:val="1"/>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Sperm are produced in the seminiferous tubules through a process called spermatogenesis, which begins at puberty and continues throughout life.</w:t>
      </w:r>
    </w:p>
    <w:p w14:paraId="44E7E3F7" w14:textId="77777777" w:rsidR="007B17F9" w:rsidRPr="007B17F9" w:rsidRDefault="007B17F9" w:rsidP="007B17F9">
      <w:pPr>
        <w:numPr>
          <w:ilvl w:val="1"/>
          <w:numId w:val="1"/>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The immature sperm travel to the epididymis, where they mature and are stored until ejaculation.</w:t>
      </w:r>
    </w:p>
    <w:p w14:paraId="0F214882" w14:textId="77777777" w:rsidR="007B17F9" w:rsidRPr="007B17F9" w:rsidRDefault="007B17F9" w:rsidP="007B17F9">
      <w:pPr>
        <w:numPr>
          <w:ilvl w:val="0"/>
          <w:numId w:val="1"/>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t>Hormone Production</w:t>
      </w:r>
      <w:r w:rsidRPr="007B17F9">
        <w:rPr>
          <w:rFonts w:ascii="Times New Roman" w:eastAsia="Times New Roman" w:hAnsi="Times New Roman" w:cs="Times New Roman"/>
          <w:kern w:val="0"/>
          <w:sz w:val="28"/>
          <w:szCs w:val="28"/>
          <w14:ligatures w14:val="none"/>
        </w:rPr>
        <w:t>:</w:t>
      </w:r>
    </w:p>
    <w:p w14:paraId="0AE76B89" w14:textId="77777777" w:rsidR="007B17F9" w:rsidRPr="007B17F9" w:rsidRDefault="007B17F9" w:rsidP="007B17F9">
      <w:pPr>
        <w:numPr>
          <w:ilvl w:val="1"/>
          <w:numId w:val="1"/>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t>Testosterone</w:t>
      </w:r>
      <w:r w:rsidRPr="007B17F9">
        <w:rPr>
          <w:rFonts w:ascii="Times New Roman" w:eastAsia="Times New Roman" w:hAnsi="Times New Roman" w:cs="Times New Roman"/>
          <w:kern w:val="0"/>
          <w:sz w:val="28"/>
          <w:szCs w:val="28"/>
          <w14:ligatures w14:val="none"/>
        </w:rPr>
        <w:t>: The primary male sex hormone, testosterone is responsible for:</w:t>
      </w:r>
    </w:p>
    <w:p w14:paraId="6B15251C" w14:textId="77777777" w:rsidR="007B17F9" w:rsidRPr="007B17F9" w:rsidRDefault="007B17F9" w:rsidP="007B17F9">
      <w:pPr>
        <w:numPr>
          <w:ilvl w:val="2"/>
          <w:numId w:val="1"/>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Development of male secondary sexual characteristics, such as a deeper voice, facial and body hair, and increased muscle mass.</w:t>
      </w:r>
    </w:p>
    <w:p w14:paraId="253D81CF" w14:textId="77777777" w:rsidR="007B17F9" w:rsidRPr="007B17F9" w:rsidRDefault="007B17F9" w:rsidP="007B17F9">
      <w:pPr>
        <w:numPr>
          <w:ilvl w:val="2"/>
          <w:numId w:val="1"/>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Regulation of libido (sex drive).</w:t>
      </w:r>
    </w:p>
    <w:p w14:paraId="43A9A58F" w14:textId="77777777" w:rsidR="007B17F9" w:rsidRPr="007B17F9" w:rsidRDefault="007B17F9" w:rsidP="007B17F9">
      <w:pPr>
        <w:numPr>
          <w:ilvl w:val="2"/>
          <w:numId w:val="1"/>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Stimulation of sperm production.</w:t>
      </w:r>
    </w:p>
    <w:p w14:paraId="5E41441A" w14:textId="77777777" w:rsidR="007B17F9" w:rsidRPr="007B17F9" w:rsidRDefault="007B17F9" w:rsidP="007B17F9">
      <w:pPr>
        <w:numPr>
          <w:ilvl w:val="1"/>
          <w:numId w:val="1"/>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t>Inhibin</w:t>
      </w:r>
      <w:r w:rsidRPr="007B17F9">
        <w:rPr>
          <w:rFonts w:ascii="Times New Roman" w:eastAsia="Times New Roman" w:hAnsi="Times New Roman" w:cs="Times New Roman"/>
          <w:kern w:val="0"/>
          <w:sz w:val="28"/>
          <w:szCs w:val="28"/>
          <w14:ligatures w14:val="none"/>
        </w:rPr>
        <w:t>: This hormone regulates the production of follicle-stimulating hormone (FSH) from the pituitary gland, helping to control spermatogenesis.</w:t>
      </w:r>
    </w:p>
    <w:p w14:paraId="08DE7B88" w14:textId="77777777" w:rsidR="007B17F9" w:rsidRPr="007B17F9" w:rsidRDefault="007B17F9" w:rsidP="007B17F9">
      <w:pPr>
        <w:spacing w:before="100" w:beforeAutospacing="1" w:after="100" w:afterAutospacing="1"/>
        <w:outlineLvl w:val="2"/>
        <w:rPr>
          <w:rFonts w:ascii="Times New Roman" w:eastAsia="Times New Roman" w:hAnsi="Times New Roman" w:cs="Times New Roman"/>
          <w:b/>
          <w:bCs/>
          <w:kern w:val="0"/>
          <w:sz w:val="28"/>
          <w:szCs w:val="28"/>
          <w14:ligatures w14:val="none"/>
        </w:rPr>
      </w:pPr>
      <w:r w:rsidRPr="007B17F9">
        <w:rPr>
          <w:rFonts w:ascii="Times New Roman" w:eastAsia="Times New Roman" w:hAnsi="Times New Roman" w:cs="Times New Roman"/>
          <w:b/>
          <w:bCs/>
          <w:kern w:val="0"/>
          <w:sz w:val="28"/>
          <w:szCs w:val="28"/>
          <w14:ligatures w14:val="none"/>
        </w:rPr>
        <w:t>Hormonal Regulation of the Testes</w:t>
      </w:r>
    </w:p>
    <w:p w14:paraId="5A35BAF7"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The function of the testes is controlled by a feedback loop involving the hypothalamus and the pituitary gland:</w:t>
      </w:r>
    </w:p>
    <w:p w14:paraId="5A527629" w14:textId="77777777" w:rsidR="007B17F9" w:rsidRPr="007B17F9" w:rsidRDefault="007B17F9" w:rsidP="007B17F9">
      <w:pPr>
        <w:numPr>
          <w:ilvl w:val="0"/>
          <w:numId w:val="2"/>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 xml:space="preserve">The hypothalamus releases </w:t>
      </w:r>
      <w:r w:rsidRPr="007B17F9">
        <w:rPr>
          <w:rFonts w:ascii="Times New Roman" w:eastAsia="Times New Roman" w:hAnsi="Times New Roman" w:cs="Times New Roman"/>
          <w:b/>
          <w:bCs/>
          <w:kern w:val="0"/>
          <w:sz w:val="28"/>
          <w:szCs w:val="28"/>
          <w14:ligatures w14:val="none"/>
        </w:rPr>
        <w:t>Gonadotropin-Releasing Hormone (GnRH)</w:t>
      </w:r>
      <w:r w:rsidRPr="007B17F9">
        <w:rPr>
          <w:rFonts w:ascii="Times New Roman" w:eastAsia="Times New Roman" w:hAnsi="Times New Roman" w:cs="Times New Roman"/>
          <w:kern w:val="0"/>
          <w:sz w:val="28"/>
          <w:szCs w:val="28"/>
          <w14:ligatures w14:val="none"/>
        </w:rPr>
        <w:t>, which signals the pituitary gland to release:</w:t>
      </w:r>
    </w:p>
    <w:p w14:paraId="288BFA55" w14:textId="77777777" w:rsidR="007B17F9" w:rsidRPr="007B17F9" w:rsidRDefault="007B17F9" w:rsidP="007B17F9">
      <w:pPr>
        <w:numPr>
          <w:ilvl w:val="1"/>
          <w:numId w:val="2"/>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lastRenderedPageBreak/>
        <w:t>Luteinizing Hormone (LH)</w:t>
      </w:r>
      <w:r w:rsidRPr="007B17F9">
        <w:rPr>
          <w:rFonts w:ascii="Times New Roman" w:eastAsia="Times New Roman" w:hAnsi="Times New Roman" w:cs="Times New Roman"/>
          <w:kern w:val="0"/>
          <w:sz w:val="28"/>
          <w:szCs w:val="28"/>
          <w14:ligatures w14:val="none"/>
        </w:rPr>
        <w:t>: Stimulates Leydig cells in the testes to produce testosterone.</w:t>
      </w:r>
    </w:p>
    <w:p w14:paraId="1D0F56E3" w14:textId="77777777" w:rsidR="007B17F9" w:rsidRPr="007B17F9" w:rsidRDefault="007B17F9" w:rsidP="007B17F9">
      <w:pPr>
        <w:numPr>
          <w:ilvl w:val="1"/>
          <w:numId w:val="2"/>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t>Follicle-Stimulating Hormone (FSH)</w:t>
      </w:r>
      <w:r w:rsidRPr="007B17F9">
        <w:rPr>
          <w:rFonts w:ascii="Times New Roman" w:eastAsia="Times New Roman" w:hAnsi="Times New Roman" w:cs="Times New Roman"/>
          <w:kern w:val="0"/>
          <w:sz w:val="28"/>
          <w:szCs w:val="28"/>
          <w14:ligatures w14:val="none"/>
        </w:rPr>
        <w:t>: Promotes the production of sperm in the seminiferous tubules.</w:t>
      </w:r>
    </w:p>
    <w:p w14:paraId="70850B4B"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Testosterone levels are regulated by a negative feedback mechanism. When levels are high, the hypothalamus and pituitary reduce the release of GnRH, LH, and FSH, maintaining balance.</w:t>
      </w:r>
    </w:p>
    <w:p w14:paraId="3B0F2B5E" w14:textId="77777777" w:rsidR="007B17F9" w:rsidRPr="007B17F9" w:rsidRDefault="007B17F9" w:rsidP="007B17F9">
      <w:pPr>
        <w:spacing w:before="100" w:beforeAutospacing="1" w:after="100" w:afterAutospacing="1"/>
        <w:outlineLvl w:val="2"/>
        <w:rPr>
          <w:rFonts w:ascii="Times New Roman" w:eastAsia="Times New Roman" w:hAnsi="Times New Roman" w:cs="Times New Roman"/>
          <w:b/>
          <w:bCs/>
          <w:kern w:val="0"/>
          <w:sz w:val="28"/>
          <w:szCs w:val="28"/>
          <w14:ligatures w14:val="none"/>
        </w:rPr>
      </w:pPr>
      <w:r w:rsidRPr="007B17F9">
        <w:rPr>
          <w:rFonts w:ascii="Times New Roman" w:eastAsia="Times New Roman" w:hAnsi="Times New Roman" w:cs="Times New Roman"/>
          <w:b/>
          <w:bCs/>
          <w:kern w:val="0"/>
          <w:sz w:val="28"/>
          <w:szCs w:val="28"/>
          <w14:ligatures w14:val="none"/>
        </w:rPr>
        <w:t>Disorders of the Testes</w:t>
      </w:r>
    </w:p>
    <w:p w14:paraId="4FFF7702"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When the testes do not function properly, it can lead to several health issues:</w:t>
      </w:r>
    </w:p>
    <w:p w14:paraId="16857AF8" w14:textId="77777777" w:rsidR="007B17F9" w:rsidRPr="007B17F9" w:rsidRDefault="007B17F9" w:rsidP="007B17F9">
      <w:pPr>
        <w:numPr>
          <w:ilvl w:val="0"/>
          <w:numId w:val="3"/>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t>Hypogonadism</w:t>
      </w:r>
      <w:r w:rsidRPr="007B17F9">
        <w:rPr>
          <w:rFonts w:ascii="Times New Roman" w:eastAsia="Times New Roman" w:hAnsi="Times New Roman" w:cs="Times New Roman"/>
          <w:kern w:val="0"/>
          <w:sz w:val="28"/>
          <w:szCs w:val="28"/>
          <w14:ligatures w14:val="none"/>
        </w:rPr>
        <w:t>: A condition where the testes produce insufficient testosterone. Symptoms may include reduced libido, fatigue, and infertility.</w:t>
      </w:r>
    </w:p>
    <w:p w14:paraId="19CB3D82" w14:textId="77777777" w:rsidR="007B17F9" w:rsidRPr="007B17F9" w:rsidRDefault="007B17F9" w:rsidP="007B17F9">
      <w:pPr>
        <w:numPr>
          <w:ilvl w:val="0"/>
          <w:numId w:val="3"/>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t>Testicular Cancer</w:t>
      </w:r>
      <w:r w:rsidRPr="007B17F9">
        <w:rPr>
          <w:rFonts w:ascii="Times New Roman" w:eastAsia="Times New Roman" w:hAnsi="Times New Roman" w:cs="Times New Roman"/>
          <w:kern w:val="0"/>
          <w:sz w:val="28"/>
          <w:szCs w:val="28"/>
          <w14:ligatures w14:val="none"/>
        </w:rPr>
        <w:t>: Although rare, testicular cancer is one of the most treatable forms of cancer if detected early. It often presents as a painless lump in the testicle.</w:t>
      </w:r>
    </w:p>
    <w:p w14:paraId="25036DA9" w14:textId="77777777" w:rsidR="007B17F9" w:rsidRPr="007B17F9" w:rsidRDefault="007B17F9" w:rsidP="007B17F9">
      <w:pPr>
        <w:numPr>
          <w:ilvl w:val="0"/>
          <w:numId w:val="3"/>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t>Undescended Testes (Cryptorchidism)</w:t>
      </w:r>
      <w:r w:rsidRPr="007B17F9">
        <w:rPr>
          <w:rFonts w:ascii="Times New Roman" w:eastAsia="Times New Roman" w:hAnsi="Times New Roman" w:cs="Times New Roman"/>
          <w:kern w:val="0"/>
          <w:sz w:val="28"/>
          <w:szCs w:val="28"/>
          <w14:ligatures w14:val="none"/>
        </w:rPr>
        <w:t>: A condition where one or both testes fail to descend into the scrotum during fetal development. If not corrected, it can impact fertility.</w:t>
      </w:r>
    </w:p>
    <w:p w14:paraId="0F92A02C" w14:textId="77777777" w:rsidR="007B17F9" w:rsidRPr="007B17F9" w:rsidRDefault="007B17F9" w:rsidP="007B17F9">
      <w:pPr>
        <w:numPr>
          <w:ilvl w:val="0"/>
          <w:numId w:val="3"/>
        </w:num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b/>
          <w:bCs/>
          <w:kern w:val="0"/>
          <w:sz w:val="28"/>
          <w:szCs w:val="28"/>
          <w14:ligatures w14:val="none"/>
        </w:rPr>
        <w:t>Testicular Torsion</w:t>
      </w:r>
      <w:r w:rsidRPr="007B17F9">
        <w:rPr>
          <w:rFonts w:ascii="Times New Roman" w:eastAsia="Times New Roman" w:hAnsi="Times New Roman" w:cs="Times New Roman"/>
          <w:kern w:val="0"/>
          <w:sz w:val="28"/>
          <w:szCs w:val="28"/>
          <w14:ligatures w14:val="none"/>
        </w:rPr>
        <w:t>: A medical emergency where the testicle twists, cutting off its blood supply. Immediate treatment is required to save the testicle.</w:t>
      </w:r>
    </w:p>
    <w:p w14:paraId="07177F2C" w14:textId="77777777" w:rsidR="007B17F9" w:rsidRPr="007B17F9" w:rsidRDefault="007B17F9" w:rsidP="007B17F9">
      <w:pPr>
        <w:spacing w:before="100" w:beforeAutospacing="1" w:after="100" w:afterAutospacing="1"/>
        <w:outlineLvl w:val="2"/>
        <w:rPr>
          <w:rFonts w:ascii="Times New Roman" w:eastAsia="Times New Roman" w:hAnsi="Times New Roman" w:cs="Times New Roman"/>
          <w:b/>
          <w:bCs/>
          <w:kern w:val="0"/>
          <w:sz w:val="28"/>
          <w:szCs w:val="28"/>
          <w14:ligatures w14:val="none"/>
        </w:rPr>
      </w:pPr>
      <w:r w:rsidRPr="007B17F9">
        <w:rPr>
          <w:rFonts w:ascii="Times New Roman" w:eastAsia="Times New Roman" w:hAnsi="Times New Roman" w:cs="Times New Roman"/>
          <w:b/>
          <w:bCs/>
          <w:kern w:val="0"/>
          <w:sz w:val="28"/>
          <w:szCs w:val="28"/>
          <w14:ligatures w14:val="none"/>
        </w:rPr>
        <w:t>Fun Fact</w:t>
      </w:r>
    </w:p>
    <w:p w14:paraId="2B765D87"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Did you know that the testes produce millions of sperm every day, although only one is needed to fertilize an egg!</w:t>
      </w:r>
    </w:p>
    <w:p w14:paraId="76EED3C3" w14:textId="77777777" w:rsidR="007B17F9" w:rsidRPr="007B17F9" w:rsidRDefault="007B17F9" w:rsidP="007B17F9">
      <w:pPr>
        <w:spacing w:before="100" w:beforeAutospacing="1" w:after="100" w:afterAutospacing="1"/>
        <w:outlineLvl w:val="2"/>
        <w:rPr>
          <w:rFonts w:ascii="Times New Roman" w:eastAsia="Times New Roman" w:hAnsi="Times New Roman" w:cs="Times New Roman"/>
          <w:b/>
          <w:bCs/>
          <w:kern w:val="0"/>
          <w:sz w:val="28"/>
          <w:szCs w:val="28"/>
          <w14:ligatures w14:val="none"/>
        </w:rPr>
      </w:pPr>
      <w:r w:rsidRPr="007B17F9">
        <w:rPr>
          <w:rFonts w:ascii="Times New Roman" w:eastAsia="Times New Roman" w:hAnsi="Times New Roman" w:cs="Times New Roman"/>
          <w:b/>
          <w:bCs/>
          <w:kern w:val="0"/>
          <w:sz w:val="28"/>
          <w:szCs w:val="28"/>
          <w14:ligatures w14:val="none"/>
        </w:rPr>
        <w:t>In Summary</w:t>
      </w:r>
    </w:p>
    <w:p w14:paraId="433EEA3C" w14:textId="77777777" w:rsidR="007B17F9" w:rsidRPr="007B17F9" w:rsidRDefault="007B17F9" w:rsidP="007B17F9">
      <w:pPr>
        <w:spacing w:before="100" w:beforeAutospacing="1" w:after="100" w:afterAutospacing="1"/>
        <w:rPr>
          <w:rFonts w:ascii="Times New Roman" w:eastAsia="Times New Roman" w:hAnsi="Times New Roman" w:cs="Times New Roman"/>
          <w:kern w:val="0"/>
          <w:sz w:val="28"/>
          <w:szCs w:val="28"/>
          <w14:ligatures w14:val="none"/>
        </w:rPr>
      </w:pPr>
      <w:r w:rsidRPr="007B17F9">
        <w:rPr>
          <w:rFonts w:ascii="Times New Roman" w:eastAsia="Times New Roman" w:hAnsi="Times New Roman" w:cs="Times New Roman"/>
          <w:kern w:val="0"/>
          <w:sz w:val="28"/>
          <w:szCs w:val="28"/>
          <w14:ligatures w14:val="none"/>
        </w:rPr>
        <w:t>The testes are remarkable organs that play a central role in male reproductive health. By producing sperm and testosterone, they ensure the continuation of the species and the development of male secondary sexual characteristics. Understanding the testes highlights their importance in maintaining the body’s reproductive and hormonal balance.</w:t>
      </w:r>
    </w:p>
    <w:p w14:paraId="5FACC627" w14:textId="77777777" w:rsidR="007B17F9" w:rsidRPr="007B17F9" w:rsidRDefault="007B17F9">
      <w:pPr>
        <w:rPr>
          <w:sz w:val="28"/>
          <w:szCs w:val="28"/>
        </w:rPr>
      </w:pPr>
    </w:p>
    <w:sectPr w:rsidR="007B17F9" w:rsidRPr="007B17F9" w:rsidSect="007B17F9">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7368C" w14:textId="77777777" w:rsidR="009E2C88" w:rsidRDefault="009E2C88" w:rsidP="003A2151">
      <w:r>
        <w:separator/>
      </w:r>
    </w:p>
  </w:endnote>
  <w:endnote w:type="continuationSeparator" w:id="0">
    <w:p w14:paraId="639A0FBB" w14:textId="77777777" w:rsidR="009E2C88" w:rsidRDefault="009E2C88" w:rsidP="003A21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2C829" w14:textId="573D584A" w:rsidR="003A2151" w:rsidRDefault="003A2151">
    <w:pPr>
      <w:pStyle w:val="Footer"/>
    </w:pPr>
    <w:r w:rsidRPr="003A2151">
      <mc:AlternateContent>
        <mc:Choice Requires="wpg">
          <w:drawing>
            <wp:anchor distT="0" distB="0" distL="114300" distR="114300" simplePos="0" relativeHeight="251659264" behindDoc="0" locked="0" layoutInCell="1" allowOverlap="1" wp14:anchorId="6770E74C" wp14:editId="4AE15370">
              <wp:simplePos x="0" y="0"/>
              <wp:positionH relativeFrom="margin">
                <wp:align>center</wp:align>
              </wp:positionH>
              <wp:positionV relativeFrom="paragraph">
                <wp:posOffset>30480</wp:posOffset>
              </wp:positionV>
              <wp:extent cx="2817506" cy="358108"/>
              <wp:effectExtent l="3810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277325077"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noFill/>
                        <a:ln w="9525">
                          <a:noFill/>
                          <a:miter lim="800000"/>
                          <a:headEnd/>
                          <a:tailEnd/>
                        </a:ln>
                      </wps:spPr>
                      <wps:txbx>
                        <w:txbxContent>
                          <w:p w14:paraId="7B3F2464" w14:textId="77777777" w:rsidR="003A2151" w:rsidRDefault="003A2151" w:rsidP="003A2151">
                            <w:pPr>
                              <w:spacing w:line="256" w:lineRule="auto"/>
                              <w:jc w:val="center"/>
                              <w:rPr>
                                <w:rFonts w:ascii="Calibri" w:eastAsia="Calibri" w:hAnsi="Calibri"/>
                                <w:color w:val="000000" w:themeColor="text1"/>
                                <w:kern w:val="24"/>
                                <w:sz w:val="12"/>
                                <w:szCs w:val="12"/>
                                <w14:ligatures w14:val="none"/>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091448159" name="Right Triangle 1091448159">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767305425" name="Picture 1767305425"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849538608" name="Picture 849538608"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6770E74C" id="Group 7" o:spid="_x0000_s1026" style="position:absolute;margin-left:0;margin-top:2.4pt;width:221.85pt;height:28.2pt;z-index:251659264;mso-position-horizontal:center;mso-position-horizontal-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" filled="f" stroked="f">
                <v:textbox style="mso-fit-shape-to-text:t">
                  <w:txbxContent>
                    <w:p w14:paraId="7B3F2464" w14:textId="77777777" w:rsidR="003A2151" w:rsidRDefault="003A2151" w:rsidP="003A2151">
                      <w:pPr>
                        <w:spacing w:line="256" w:lineRule="auto"/>
                        <w:jc w:val="center"/>
                        <w:rPr>
                          <w:rFonts w:ascii="Calibri" w:eastAsia="Calibri" w:hAnsi="Calibri"/>
                          <w:color w:val="000000" w:themeColor="text1"/>
                          <w:kern w:val="24"/>
                          <w:sz w:val="12"/>
                          <w:szCs w:val="12"/>
                          <w14:ligatures w14:val="none"/>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091448159"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67305425"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" o:button="t">
                <v:fill o:detectmouseclick="t"/>
                <v:imagedata r:id="rId5" o:title="Logo&#10;&#10;Description automatically generated" croptop="6571f" cropbottom="7608f" cropleft="13492f" cropright="15223f"/>
              </v:shape>
              <v:shape id="Picture 849538608"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" o:button="t">
                <v:fill o:detectmouseclick="t"/>
                <v:imagedata r:id="rId6" o:title="A picture containing text, clipart&#10;&#10;Description automatically generated"/>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A1E53" w14:textId="77777777" w:rsidR="009E2C88" w:rsidRDefault="009E2C88" w:rsidP="003A2151">
      <w:r>
        <w:separator/>
      </w:r>
    </w:p>
  </w:footnote>
  <w:footnote w:type="continuationSeparator" w:id="0">
    <w:p w14:paraId="6777E244" w14:textId="77777777" w:rsidR="009E2C88" w:rsidRDefault="009E2C88" w:rsidP="003A21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459F1"/>
    <w:multiLevelType w:val="multilevel"/>
    <w:tmpl w:val="61126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846024"/>
    <w:multiLevelType w:val="multilevel"/>
    <w:tmpl w:val="1842FD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C84657"/>
    <w:multiLevelType w:val="multilevel"/>
    <w:tmpl w:val="8B747B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1004486">
    <w:abstractNumId w:val="1"/>
  </w:num>
  <w:num w:numId="2" w16cid:durableId="2013071446">
    <w:abstractNumId w:val="2"/>
  </w:num>
  <w:num w:numId="3" w16cid:durableId="11927609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wNDY0MzAxtzA0NDFW0lEKTi0uzszPAykwrAUAi9/34SwAAAA="/>
  </w:docVars>
  <w:rsids>
    <w:rsidRoot w:val="007B17F9"/>
    <w:rsid w:val="003A2151"/>
    <w:rsid w:val="007B17F9"/>
    <w:rsid w:val="009E2C88"/>
    <w:rsid w:val="00D40E9D"/>
    <w:rsid w:val="00FC2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4E7996"/>
  <w15:chartTrackingRefBased/>
  <w15:docId w15:val="{7A87B4E7-A5EE-E643-A963-E8AC833AC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B17F9"/>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B17F9"/>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7B17F9"/>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7B17F9"/>
    <w:rPr>
      <w:b/>
      <w:bCs/>
    </w:rPr>
  </w:style>
  <w:style w:type="paragraph" w:styleId="Header">
    <w:name w:val="header"/>
    <w:basedOn w:val="Normal"/>
    <w:link w:val="HeaderChar"/>
    <w:uiPriority w:val="99"/>
    <w:unhideWhenUsed/>
    <w:rsid w:val="003A2151"/>
    <w:pPr>
      <w:tabs>
        <w:tab w:val="center" w:pos="4680"/>
        <w:tab w:val="right" w:pos="9360"/>
      </w:tabs>
    </w:pPr>
  </w:style>
  <w:style w:type="character" w:customStyle="1" w:styleId="HeaderChar">
    <w:name w:val="Header Char"/>
    <w:basedOn w:val="DefaultParagraphFont"/>
    <w:link w:val="Header"/>
    <w:uiPriority w:val="99"/>
    <w:rsid w:val="003A2151"/>
  </w:style>
  <w:style w:type="paragraph" w:styleId="Footer">
    <w:name w:val="footer"/>
    <w:basedOn w:val="Normal"/>
    <w:link w:val="FooterChar"/>
    <w:uiPriority w:val="99"/>
    <w:unhideWhenUsed/>
    <w:rsid w:val="003A2151"/>
    <w:pPr>
      <w:tabs>
        <w:tab w:val="center" w:pos="4680"/>
        <w:tab w:val="right" w:pos="9360"/>
      </w:tabs>
    </w:pPr>
  </w:style>
  <w:style w:type="character" w:customStyle="1" w:styleId="FooterChar">
    <w:name w:val="Footer Char"/>
    <w:basedOn w:val="DefaultParagraphFont"/>
    <w:link w:val="Footer"/>
    <w:uiPriority w:val="99"/>
    <w:rsid w:val="003A21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79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40</Words>
  <Characters>3119</Characters>
  <Application>Microsoft Office Word</Application>
  <DocSecurity>0</DocSecurity>
  <Lines>5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ilder</dc:creator>
  <cp:keywords/>
  <dc:description/>
  <cp:lastModifiedBy>Michelle Hudson</cp:lastModifiedBy>
  <cp:revision>2</cp:revision>
  <dcterms:created xsi:type="dcterms:W3CDTF">2025-01-07T20:16:00Z</dcterms:created>
  <dcterms:modified xsi:type="dcterms:W3CDTF">2025-04-01T20:33:00Z</dcterms:modified>
</cp:coreProperties>
</file>